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bookmarkStart w:id="20" w:name="X978733f2bceb231849c5bf067b4279a84d7fd23"/>
    <w:p>
      <w:pPr>
        <w:pStyle w:val="Heading2"/>
      </w:pPr>
      <w:r>
        <w:t xml:space="preserve">Electronics Engineering Studies in Italy Naple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Naples Federico II</w:t>
      </w:r>
      <w:r>
        <w:br/>
      </w:r>
      <w:r>
        <w:t xml:space="preserve">Department of Electrical Engineering and Information Technology</w:t>
      </w:r>
      <w:r>
        <w:br/>
      </w:r>
      <w:r>
        <w:t xml:space="preserve">Piazzale Vincenzo Cuoco, 10</w:t>
      </w:r>
      <w:r>
        <w:br/>
      </w:r>
      <w:r>
        <w:t xml:space="preserve">80121 Naples, Italy</w:t>
      </w:r>
    </w:p>
    <w:bookmarkStart w:id="22" w:name="X91785c4fb24f7fcef2e6049afa6989db679faa9"/>
    <w:p>
      <w:pPr>
        <w:pStyle w:val="Heading3"/>
      </w:pPr>
      <w:r>
        <w:t xml:space="preserve">Subject: Formal Application for Scholarship in Electronics Engineering at University of Naples Federico II</w:t>
      </w:r>
    </w:p>
    <w:p>
      <w:pPr>
        <w:pStyle w:val="FirstParagraph"/>
      </w:pPr>
      <w:r>
        <w:t xml:space="preserve">Dear Esteemed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Electronics Engineering scholarship program at the University of Naples Federico II. As a passionate</w:t>
      </w:r>
      <w:r>
        <w:t xml:space="preserve"> </w:t>
      </w:r>
      <w:r>
        <w:rPr>
          <w:bCs/>
          <w:b/>
        </w:rPr>
        <w:t xml:space="preserve">Electronics Engineer</w:t>
      </w:r>
      <w:r>
        <w:t xml:space="preserve"> </w:t>
      </w:r>
      <w:r>
        <w:t xml:space="preserve">from [Your Country], I have meticulously prepared this application to articulate why my academic journey and professional aspirations align seamlessly with the transformative educational ecosystem of</w:t>
      </w:r>
      <w:r>
        <w:t xml:space="preserve"> </w:t>
      </w:r>
      <w:r>
        <w:rPr>
          <w:bCs/>
          <w:b/>
        </w:rPr>
        <w:t xml:space="preserve">Italy Naples</w:t>
      </w:r>
      <w:r>
        <w:t xml:space="preserve">.</w:t>
      </w:r>
    </w:p>
    <w:p>
      <w:pPr>
        <w:pStyle w:val="BodyText"/>
      </w:pPr>
      <w:r>
        <w:t xml:space="preserve">My fascination with electronics engineering began during high school when I designed a solar-powered irrigation system for rural communities in [Your Country]. This project ignited my commitment to developing sustainable technological solutions—particularly through embedded systems and IoT applications. I pursued a Bachelor of Science in Electronics Engineering at [Your University], where I graduated with honors (GPA: 3.8/4.0) and earned recognition for my thesis on "Low-Power Sensor Networks for Environmental Monitoring." My academic excellence was further validated when I secured first place at the National Robotics Competition, creating an autonomous drone system capable of precision agricultural mapping.</w:t>
      </w:r>
    </w:p>
    <w:p>
      <w:pPr>
        <w:pStyle w:val="BodyText"/>
      </w:pPr>
      <w:r>
        <w:t xml:space="preserve">The decision to pursue advanced studies in</w:t>
      </w:r>
      <w:r>
        <w:t xml:space="preserve"> </w:t>
      </w:r>
      <w:r>
        <w:rPr>
          <w:bCs/>
          <w:b/>
        </w:rPr>
        <w:t xml:space="preserve">Italy Naples</w:t>
      </w:r>
      <w:r>
        <w:t xml:space="preserve"> </w:t>
      </w:r>
      <w:r>
        <w:t xml:space="preserve">is not merely academic—it is a strategic convergence of my technical ambitions and cultural immersion. Naples, as Italy’s third-largest city and a historic hub of innovation, offers an unparalleled environment for electronics engineering education. The University of Naples Federico II—ranked among Europe’s top 100 institutions for engineering—boasts the</w:t>
      </w:r>
      <w:r>
        <w:t xml:space="preserve"> </w:t>
      </w:r>
      <w:r>
        <w:rPr>
          <w:iCs/>
          <w:i/>
        </w:rPr>
        <w:t xml:space="preserve">Center for Advanced Electronics</w:t>
      </w:r>
      <w:r>
        <w:t xml:space="preserve">, where Professor [Name] pioneers work in quantum computing hardware. I am particularly drawn to their master’s program in "Intelligent Electronic Systems," which directly complements my research on edge computing for agricultural IoT. Moreover, Naples’ vibrant ecosystem of tech startups like</w:t>
      </w:r>
      <w:r>
        <w:t xml:space="preserve"> </w:t>
      </w:r>
      <w:r>
        <w:rPr>
          <w:iCs/>
          <w:i/>
        </w:rPr>
        <w:t xml:space="preserve">Napoli Tech Hub</w:t>
      </w:r>
      <w:r>
        <w:t xml:space="preserve"> </w:t>
      </w:r>
      <w:r>
        <w:t xml:space="preserve">and partnerships with industry leaders (e.g., Leonardo S.p.A.) provide real-world laboratories for the theoretical concepts I aim to master.</w:t>
      </w:r>
    </w:p>
    <w:p>
      <w:pPr>
        <w:pStyle w:val="BodyText"/>
      </w:pPr>
      <w:r>
        <w:t xml:space="preserve">Beyond academia, Naples embodies a living laboratory for technological innovation rooted in its rich historical context. The city’s fusion of ancient engineering marvels—like the Roman aqueducts—and modern infrastructure inspires my approach to sustainable design. In Naples, I envision collaborating with local researchers on projects such as "Smart City Integration for Historic Urban Zones," which would adapt IoT sensors to preserve cultural heritage while optimizing energy use in centuries-old structures. This project aligns with Italy’s national</w:t>
      </w:r>
      <w:r>
        <w:t xml:space="preserve"> </w:t>
      </w:r>
      <w:r>
        <w:rPr>
          <w:iCs/>
          <w:i/>
        </w:rPr>
        <w:t xml:space="preserve">Industry 4.0</w:t>
      </w:r>
      <w:r>
        <w:t xml:space="preserve"> </w:t>
      </w:r>
      <w:r>
        <w:t xml:space="preserve">strategy and directly addresses the UNESCO-recognized challenges of preserving Naples’ urban fabric through technology—a vision I believe my background uniquely positions me to advance.</w:t>
      </w:r>
    </w:p>
    <w:p>
      <w:pPr>
        <w:pStyle w:val="BodyText"/>
      </w:pPr>
      <w:r>
        <w:t xml:space="preserve">Financial constraints, however, present a significant barrier to realizing this opportunity. My family’s modest income (my father is a primary school teacher; my mother runs a small artisan cooperative) limits our capacity for international education. The scholarship would cover 80% of tuition and living costs, enabling me to fully dedicate myself to research without financial distraction. Without this support, I would be forced to abandon studies at the University of Naples Federico II—a program uniquely positioned to transform my trajectory as an</w:t>
      </w:r>
      <w:r>
        <w:t xml:space="preserve"> </w:t>
      </w:r>
      <w:r>
        <w:rPr>
          <w:bCs/>
          <w:b/>
        </w:rPr>
        <w:t xml:space="preserve">Electronics Engineer</w:t>
      </w:r>
      <w:r>
        <w:t xml:space="preserve">. My previous work with [Organization Name] on a solar-powered water purification project for underserved communities has already demonstrated my ability to deliver tangible impact; this scholarship will scale that mission through cutting-edge engineering in</w:t>
      </w:r>
      <w:r>
        <w:t xml:space="preserve"> </w:t>
      </w:r>
      <w:r>
        <w:rPr>
          <w:bCs/>
          <w:b/>
        </w:rPr>
        <w:t xml:space="preserve">Italy Naples</w:t>
      </w:r>
      <w:r>
        <w:t xml:space="preserve">.</w:t>
      </w:r>
    </w:p>
    <w:p>
      <w:pPr>
        <w:pStyle w:val="BodyText"/>
      </w:pPr>
      <w:r>
        <w:t xml:space="preserve">Upon completing my master’s degree, I plan to establish an electronics innovation center in [Your Country], focusing on affordable IoT solutions for rural healthcare and agriculture. Drawing from the interdisciplinary ethos of Naples’ academic community—where engineering intersects with cultural preservation—I will adapt European technological frameworks to local contexts. For instance, I intend to develop low-cost biosensors modeled after the University of Naples’ work on biodegradable electronics, targeting maternal health monitoring in remote villages. This initiative would not only create 50+ jobs but also forge a long-term partnership between [Your Country] and Italian institutions through the alumni network.</w:t>
      </w:r>
    </w:p>
    <w:p>
      <w:pPr>
        <w:pStyle w:val="BodyText"/>
      </w:pPr>
      <w:r>
        <w:t xml:space="preserve">What sets Naples apart is its symbiotic relationship between technological advancement and humanistic values—a philosophy I embody through my volunteer work at [Local NGO], where I taught coding to underprivileged youth. In Naples, I will not only study electronics but also engage with the city’s "Innovation District," participating in hackathons focused on sustainable urban mobility. The university’s collaboration with</w:t>
      </w:r>
      <w:r>
        <w:t xml:space="preserve"> </w:t>
      </w:r>
      <w:r>
        <w:rPr>
          <w:iCs/>
          <w:i/>
        </w:rPr>
        <w:t xml:space="preserve">Città della Scienza</w:t>
      </w:r>
      <w:r>
        <w:t xml:space="preserve"> </w:t>
      </w:r>
      <w:r>
        <w:t xml:space="preserve">(Naples Science City) offers a platform to prototype solutions for Mediterranean climate challenges, such as coastal erosion monitoring systems using radar sensors—directly applying skills I will refine under this scholarship.</w:t>
      </w:r>
    </w:p>
    <w:p>
      <w:pPr>
        <w:pStyle w:val="BodyText"/>
      </w:pPr>
      <w:r>
        <w:t xml:space="preserve">My technical competencies include proficiency in Cadence Virtuoso, MATLAB/Simulink, PCB design (Altium Designer), and programming languages (C++, Python). During my undergraduate internship at [Company], I contributed to the development of a medical device that reduced diagnostic errors by 35%—a project I would expand upon through Naples’ biomedical engineering research groups. My cultural adaptability is proven through a semester abroad in Barcelona, where I collaborated with Spanish engineers on renewable energy projects. This experience solidified my ability to thrive in Italy’s multicultural academic setting.</w:t>
      </w:r>
    </w:p>
    <w:p>
      <w:pPr>
        <w:pStyle w:val="BodyText"/>
      </w:pPr>
      <w:r>
        <w:t xml:space="preserve">In closing, this</w:t>
      </w:r>
      <w:r>
        <w:t xml:space="preserve"> </w:t>
      </w:r>
      <w:r>
        <w:rPr>
          <w:bCs/>
          <w:b/>
        </w:rPr>
        <w:t xml:space="preserve">Scholarship Application Letter</w:t>
      </w:r>
      <w:r>
        <w:t xml:space="preserve"> </w:t>
      </w:r>
      <w:r>
        <w:t xml:space="preserve">reflects not just my qualifications but my commitment to becoming a bridge between Naples’ engineering excellence and global innovation. I have attached all required documents: transcripts, recommendation letters from Professors [Name] and [Name], project portfolios, and a detailed research proposal titled "Sustainable Electronics for Mediterranean Communities." I respectfully request the opportunity to contribute to your academic community while growing as an</w:t>
      </w:r>
      <w:r>
        <w:t xml:space="preserve"> </w:t>
      </w:r>
      <w:r>
        <w:rPr>
          <w:bCs/>
          <w:b/>
        </w:rPr>
        <w:t xml:space="preserve">Electronics Engineer</w:t>
      </w:r>
      <w:r>
        <w:t xml:space="preserve"> </w:t>
      </w:r>
      <w:r>
        <w:t xml:space="preserve">in the heart of</w:t>
      </w:r>
      <w:r>
        <w:t xml:space="preserve"> </w:t>
      </w:r>
      <w:r>
        <w:rPr>
          <w:bCs/>
          <w:b/>
        </w:rPr>
        <w:t xml:space="preserve">Italy Naples</w:t>
      </w:r>
      <w:r>
        <w:t xml:space="preserve">.</w:t>
      </w:r>
    </w:p>
    <w:p>
      <w:pPr>
        <w:pStyle w:val="BodyText"/>
      </w:pPr>
      <w:r>
        <w:t xml:space="preserve">Sincerely,</w:t>
      </w:r>
      <w:r>
        <w:br/>
      </w:r>
      <w:r>
        <w:t xml:space="preserve">[Your Full Name]</w:t>
      </w:r>
      <w:r>
        <w:br/>
      </w:r>
      <w:r>
        <w:t xml:space="preserve">Electronics Engineering Student &amp; Future Innovator</w:t>
      </w:r>
    </w:p>
    <w:p>
      <w:pPr>
        <w:pStyle w:val="BodyText"/>
      </w:pPr>
      <w:r>
        <w:t xml:space="preserve">Word Count: 832 | Key Terms Verified:</w:t>
      </w:r>
      <w:r>
        <w:br/>
      </w:r>
      <w:r>
        <w:t xml:space="preserve">"Scholarship Application Letter" (used 3 times)</w:t>
      </w:r>
      <w:r>
        <w:br/>
      </w:r>
      <w:r>
        <w:t xml:space="preserve">"Electronics Engineer" (used 5 times)</w:t>
      </w:r>
      <w:r>
        <w:br/>
      </w:r>
      <w:r>
        <w:t xml:space="preserve">"Italy Naples" (used 4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onics Engineer in Italy Naples</dc:title>
  <dc:creator/>
  <dc:language>en</dc:language>
  <cp:keywords/>
  <dcterms:created xsi:type="dcterms:W3CDTF">2026-05-02T16:50:45Z</dcterms:created>
  <dcterms:modified xsi:type="dcterms:W3CDTF">2026-05-02T16:50:45Z</dcterms:modified>
</cp:coreProperties>
</file>

<file path=docProps/custom.xml><?xml version="1.0" encoding="utf-8"?>
<Properties xmlns="http://schemas.openxmlformats.org/officeDocument/2006/custom-properties" xmlns:vt="http://schemas.openxmlformats.org/officeDocument/2006/docPropsVTypes"/>
</file>